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MI onl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SA onl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electasis percent onl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atelectasis_perce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MI + OS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, 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MI + Atelectasis 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atelectasis_perce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MI + OSA + Atelectasis perc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atelectasis_perce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MI + OSA + age + sex + hb + altitu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, 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moglob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, 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itude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telectasus percent + OSA + age + sex + hb + altitud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, 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moglob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itude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, 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atelectasis_perce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lly adjusted 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om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8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tructive sleep apn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moglob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itude_c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oderate al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BMI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atelectasis_percen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6T22:50:07Z</dcterms:created>
  <dcterms:modified xsi:type="dcterms:W3CDTF">2023-11-26T22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